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98A99" w14:textId="77777777" w:rsidR="005E6D55" w:rsidRPr="008F256B" w:rsidRDefault="00ED68F7" w:rsidP="00ED68F7">
      <w:pPr>
        <w:pStyle w:val="NoSpacing"/>
        <w:jc w:val="center"/>
        <w:rPr>
          <w:b/>
          <w:sz w:val="48"/>
          <w:szCs w:val="48"/>
        </w:rPr>
      </w:pPr>
      <w:r w:rsidRPr="008F256B">
        <w:rPr>
          <w:b/>
          <w:sz w:val="48"/>
          <w:szCs w:val="48"/>
        </w:rPr>
        <w:t>CENTRAL COUNTING STATION-WRITTEN PLAN</w:t>
      </w:r>
    </w:p>
    <w:p w14:paraId="7F96FD80" w14:textId="77777777" w:rsidR="00ED68F7" w:rsidRDefault="00ED68F7" w:rsidP="00ED68F7">
      <w:pPr>
        <w:pStyle w:val="NoSpacing"/>
        <w:jc w:val="center"/>
        <w:rPr>
          <w:b/>
          <w:sz w:val="24"/>
          <w:szCs w:val="24"/>
        </w:rPr>
      </w:pPr>
    </w:p>
    <w:p w14:paraId="5E88033F" w14:textId="77777777" w:rsidR="00D92D4C" w:rsidRPr="008F256B" w:rsidRDefault="00D92D4C" w:rsidP="00ED68F7">
      <w:pPr>
        <w:pStyle w:val="NoSpacing"/>
        <w:jc w:val="center"/>
        <w:rPr>
          <w:b/>
          <w:sz w:val="24"/>
          <w:szCs w:val="24"/>
        </w:rPr>
      </w:pPr>
    </w:p>
    <w:p w14:paraId="22F16985" w14:textId="77777777" w:rsidR="00ED68F7" w:rsidRPr="008F256B" w:rsidRDefault="00ED68F7" w:rsidP="00ED68F7">
      <w:pPr>
        <w:pStyle w:val="NoSpacing"/>
        <w:jc w:val="center"/>
        <w:rPr>
          <w:b/>
          <w:sz w:val="40"/>
          <w:szCs w:val="40"/>
        </w:rPr>
      </w:pPr>
      <w:r w:rsidRPr="008F256B">
        <w:rPr>
          <w:b/>
          <w:sz w:val="40"/>
          <w:szCs w:val="40"/>
        </w:rPr>
        <w:t>EARLY VOTING BALLOT BOARD</w:t>
      </w:r>
    </w:p>
    <w:p w14:paraId="2269E0CB" w14:textId="77777777" w:rsidR="00ED68F7" w:rsidRDefault="00ED68F7" w:rsidP="00ED68F7">
      <w:pPr>
        <w:pStyle w:val="NoSpacing"/>
      </w:pPr>
    </w:p>
    <w:p w14:paraId="52E19E8B" w14:textId="1111E0E7" w:rsidR="00ED68F7" w:rsidRDefault="00ED68F7" w:rsidP="00ED68F7">
      <w:pPr>
        <w:pStyle w:val="NoSpacing"/>
      </w:pPr>
      <w:r>
        <w:t xml:space="preserve">At the designated time the </w:t>
      </w:r>
      <w:r w:rsidR="00466C85">
        <w:t xml:space="preserve">Ballots by Mail will be delivered to the Early Voting Ballot Board (EVBB) Judge at the Central Counting Station </w:t>
      </w:r>
      <w:r w:rsidR="00C970EC">
        <w:t>in the Elections Office</w:t>
      </w:r>
      <w:r w:rsidR="00AC6995">
        <w:t>, which is an extension of the County Cl</w:t>
      </w:r>
      <w:r w:rsidR="00C970EC">
        <w:t>erk’s Office</w:t>
      </w:r>
      <w:r w:rsidR="00AC6995">
        <w:t xml:space="preserve">, </w:t>
      </w:r>
      <w:r w:rsidR="00C970EC">
        <w:t xml:space="preserve"> in the basement of the County Courthouse</w:t>
      </w:r>
      <w:r w:rsidR="00466C85">
        <w:t xml:space="preserve">.  The </w:t>
      </w:r>
      <w:r>
        <w:t xml:space="preserve">Early Voting Ballot Board (EVBB) convenes to verify the signatures for the “Absentee Ballots </w:t>
      </w:r>
      <w:r w:rsidR="0058094B">
        <w:t>b</w:t>
      </w:r>
      <w:r w:rsidR="006C4211">
        <w:t>y</w:t>
      </w:r>
      <w:r>
        <w:t xml:space="preserve"> Mail” ballots</w:t>
      </w:r>
      <w:r w:rsidR="00917C1D">
        <w:t xml:space="preserve"> then</w:t>
      </w:r>
      <w:r>
        <w:t xml:space="preserve"> opens the accepted ballots and gets them ready to be sent through the central counting station process.</w:t>
      </w:r>
    </w:p>
    <w:p w14:paraId="348C0952" w14:textId="77777777" w:rsidR="0058094B" w:rsidRDefault="0058094B" w:rsidP="0058094B">
      <w:pPr>
        <w:pStyle w:val="NoSpacing"/>
        <w:jc w:val="center"/>
        <w:rPr>
          <w:b/>
          <w:sz w:val="40"/>
          <w:szCs w:val="40"/>
        </w:rPr>
      </w:pPr>
    </w:p>
    <w:p w14:paraId="7B4E6BEC" w14:textId="77777777" w:rsidR="00D92D4C" w:rsidRDefault="00D92D4C" w:rsidP="0058094B">
      <w:pPr>
        <w:pStyle w:val="NoSpacing"/>
        <w:jc w:val="center"/>
        <w:rPr>
          <w:b/>
          <w:sz w:val="40"/>
          <w:szCs w:val="40"/>
        </w:rPr>
      </w:pPr>
    </w:p>
    <w:p w14:paraId="0A8F3479" w14:textId="77777777" w:rsidR="0058094B" w:rsidRPr="008F256B" w:rsidRDefault="0058094B" w:rsidP="0058094B">
      <w:pPr>
        <w:pStyle w:val="NoSpacing"/>
        <w:jc w:val="center"/>
        <w:rPr>
          <w:b/>
          <w:sz w:val="40"/>
          <w:szCs w:val="40"/>
        </w:rPr>
      </w:pPr>
      <w:r w:rsidRPr="008F256B">
        <w:rPr>
          <w:b/>
          <w:sz w:val="40"/>
          <w:szCs w:val="40"/>
        </w:rPr>
        <w:t xml:space="preserve">ELECTION </w:t>
      </w:r>
      <w:r>
        <w:rPr>
          <w:b/>
          <w:sz w:val="40"/>
          <w:szCs w:val="40"/>
        </w:rPr>
        <w:t>DAY</w:t>
      </w:r>
    </w:p>
    <w:p w14:paraId="32DCC3A0" w14:textId="77777777" w:rsidR="0058094B" w:rsidRDefault="0058094B" w:rsidP="0058094B">
      <w:pPr>
        <w:pStyle w:val="NoSpacing"/>
      </w:pPr>
    </w:p>
    <w:p w14:paraId="5A499768" w14:textId="6328D906" w:rsidR="006C4211" w:rsidRDefault="00D92D4C" w:rsidP="00ED68F7">
      <w:pPr>
        <w:pStyle w:val="NoSpacing"/>
      </w:pPr>
      <w:r>
        <w:t xml:space="preserve">At </w:t>
      </w:r>
      <w:r w:rsidR="00E50810">
        <w:t xml:space="preserve">approximately </w:t>
      </w:r>
      <w:r w:rsidR="007D391F">
        <w:t>1:</w:t>
      </w:r>
      <w:r>
        <w:t xml:space="preserve">00 </w:t>
      </w:r>
      <w:r w:rsidR="00C970EC">
        <w:t>p</w:t>
      </w:r>
      <w:r>
        <w:t xml:space="preserve">m, </w:t>
      </w:r>
      <w:r w:rsidR="0058094B">
        <w:t xml:space="preserve">Early Voting Ballots and Ballots by Mail will be delivered to the </w:t>
      </w:r>
      <w:r w:rsidR="007D391F">
        <w:t xml:space="preserve">Central Counting Station </w:t>
      </w:r>
      <w:r>
        <w:t xml:space="preserve">Judges </w:t>
      </w:r>
      <w:r w:rsidR="00C970EC">
        <w:t>in the Elections Office</w:t>
      </w:r>
      <w:r w:rsidR="00E50810">
        <w:t xml:space="preserve">, which is an extension of the </w:t>
      </w:r>
      <w:r w:rsidR="00C970EC">
        <w:t>County Clerk’s Office</w:t>
      </w:r>
      <w:r w:rsidR="00E50810">
        <w:t xml:space="preserve">, </w:t>
      </w:r>
      <w:r w:rsidR="00C970EC">
        <w:t>in the basement of the County Courthouse.</w:t>
      </w:r>
      <w:r w:rsidR="0058094B">
        <w:t xml:space="preserve">  </w:t>
      </w:r>
      <w:r w:rsidR="00C970EC">
        <w:t>Th</w:t>
      </w:r>
      <w:r w:rsidR="0058094B">
        <w:t xml:space="preserve">ere they will be sorted </w:t>
      </w:r>
      <w:r>
        <w:t xml:space="preserve">by the resolution committee </w:t>
      </w:r>
      <w:r w:rsidR="0058094B">
        <w:t xml:space="preserve">and </w:t>
      </w:r>
      <w:r w:rsidR="00C970EC">
        <w:t>run</w:t>
      </w:r>
      <w:r w:rsidR="0058094B">
        <w:t xml:space="preserve"> through the tabulation </w:t>
      </w:r>
      <w:r w:rsidR="00C970EC">
        <w:t>scanner</w:t>
      </w:r>
      <w:r>
        <w:t xml:space="preserve"> by the Tabulation Team</w:t>
      </w:r>
      <w:r w:rsidR="0058094B">
        <w:t>. Once the ballots are processed</w:t>
      </w:r>
      <w:r w:rsidR="00C970EC">
        <w:t xml:space="preserve">, </w:t>
      </w:r>
      <w:r w:rsidR="00E50810">
        <w:t>each batch</w:t>
      </w:r>
      <w:r w:rsidR="0058094B">
        <w:t xml:space="preserve"> will then be placed into labeled </w:t>
      </w:r>
      <w:r w:rsidR="00C970EC">
        <w:t>metal boxes and</w:t>
      </w:r>
      <w:r w:rsidR="0058094B">
        <w:t xml:space="preserve"> sealed </w:t>
      </w:r>
      <w:r w:rsidR="00C970EC">
        <w:t xml:space="preserve">for </w:t>
      </w:r>
      <w:r w:rsidR="0058094B">
        <w:t>record retention.</w:t>
      </w:r>
    </w:p>
    <w:p w14:paraId="54425928" w14:textId="77777777" w:rsidR="004D0129" w:rsidRDefault="004D0129" w:rsidP="004D0129">
      <w:pPr>
        <w:pStyle w:val="NoSpacing"/>
        <w:jc w:val="center"/>
        <w:rPr>
          <w:b/>
          <w:sz w:val="40"/>
          <w:szCs w:val="40"/>
        </w:rPr>
      </w:pPr>
    </w:p>
    <w:p w14:paraId="10632E59" w14:textId="77777777" w:rsidR="004D0129" w:rsidRDefault="004D0129" w:rsidP="004D0129">
      <w:pPr>
        <w:pStyle w:val="NoSpacing"/>
        <w:jc w:val="center"/>
        <w:rPr>
          <w:b/>
          <w:sz w:val="40"/>
          <w:szCs w:val="40"/>
        </w:rPr>
      </w:pPr>
    </w:p>
    <w:p w14:paraId="47F5C581" w14:textId="77777777" w:rsidR="00ED68F7" w:rsidRPr="008F256B" w:rsidRDefault="00ED68F7" w:rsidP="00ED68F7">
      <w:pPr>
        <w:pStyle w:val="NoSpacing"/>
        <w:jc w:val="center"/>
        <w:rPr>
          <w:b/>
          <w:sz w:val="40"/>
          <w:szCs w:val="40"/>
        </w:rPr>
      </w:pPr>
      <w:r w:rsidRPr="008F256B">
        <w:rPr>
          <w:b/>
          <w:sz w:val="40"/>
          <w:szCs w:val="40"/>
        </w:rPr>
        <w:t>ELECTION NIGHT</w:t>
      </w:r>
    </w:p>
    <w:p w14:paraId="3AA6B00B" w14:textId="77777777" w:rsidR="00ED68F7" w:rsidRDefault="00ED68F7" w:rsidP="00ED68F7">
      <w:pPr>
        <w:pStyle w:val="NoSpacing"/>
      </w:pPr>
    </w:p>
    <w:p w14:paraId="27BC6918" w14:textId="57B76F21" w:rsidR="00ED68F7" w:rsidRDefault="00ED68F7" w:rsidP="00ED68F7">
      <w:pPr>
        <w:pStyle w:val="NoSpacing"/>
      </w:pPr>
      <w:r>
        <w:t xml:space="preserve">All </w:t>
      </w:r>
      <w:r w:rsidR="00E50810">
        <w:t xml:space="preserve">completed forms, poll pads, </w:t>
      </w:r>
      <w:r w:rsidR="00DF1895">
        <w:t xml:space="preserve">provisional ballots, emergency ballots, </w:t>
      </w:r>
      <w:r w:rsidR="00E50810">
        <w:t xml:space="preserve">precinct scanners </w:t>
      </w:r>
      <w:r>
        <w:t>and ballot b</w:t>
      </w:r>
      <w:r w:rsidR="00E50810">
        <w:t>ags</w:t>
      </w:r>
      <w:r>
        <w:t xml:space="preserve"> are delivered to the </w:t>
      </w:r>
      <w:r w:rsidR="007D391F">
        <w:t>Central Counting Station</w:t>
      </w:r>
      <w:r w:rsidR="00CE4111">
        <w:t xml:space="preserve"> for processing</w:t>
      </w:r>
      <w:r>
        <w:t xml:space="preserve">.  </w:t>
      </w:r>
      <w:r w:rsidR="00C970EC">
        <w:t>All arriving election judges/workers will park outside the tunnel entrance to the Courthouse and be escorted in by Courthouse Security or Deputies.  T</w:t>
      </w:r>
      <w:r w:rsidR="00895F79">
        <w:t xml:space="preserve">he </w:t>
      </w:r>
      <w:r w:rsidR="00E50810">
        <w:t xml:space="preserve">poll pads and completed forms </w:t>
      </w:r>
      <w:r>
        <w:t xml:space="preserve">are delivered </w:t>
      </w:r>
      <w:r w:rsidR="00895F79">
        <w:t xml:space="preserve">to the equipment team </w:t>
      </w:r>
      <w:r w:rsidR="00CE4111">
        <w:t>for check</w:t>
      </w:r>
      <w:r w:rsidR="00917C1D">
        <w:t>-</w:t>
      </w:r>
      <w:r w:rsidR="00CE4111">
        <w:t xml:space="preserve">in </w:t>
      </w:r>
      <w:r>
        <w:t>and the ballot b</w:t>
      </w:r>
      <w:r w:rsidR="00C970EC">
        <w:t>ag</w:t>
      </w:r>
      <w:r w:rsidR="00E50810">
        <w:t>,</w:t>
      </w:r>
      <w:r>
        <w:t xml:space="preserve"> with the ballots</w:t>
      </w:r>
      <w:r w:rsidR="00E50810">
        <w:t xml:space="preserve">, </w:t>
      </w:r>
      <w:r w:rsidR="00DF1895">
        <w:t xml:space="preserve">provisional ballots, emergency ballots </w:t>
      </w:r>
      <w:r w:rsidR="00E50810">
        <w:t>and precinct scanners</w:t>
      </w:r>
      <w:r>
        <w:t xml:space="preserve"> </w:t>
      </w:r>
      <w:r w:rsidR="00895F79">
        <w:t>are</w:t>
      </w:r>
      <w:r>
        <w:t xml:space="preserve"> delivered to the receiving team.</w:t>
      </w:r>
    </w:p>
    <w:p w14:paraId="0218820F" w14:textId="77777777" w:rsidR="00ED68F7" w:rsidRDefault="00ED68F7" w:rsidP="00ED68F7">
      <w:pPr>
        <w:pStyle w:val="NoSpacing"/>
      </w:pPr>
    </w:p>
    <w:p w14:paraId="58433153" w14:textId="77777777" w:rsidR="00E50810" w:rsidRDefault="00E50810" w:rsidP="00CE4111">
      <w:pPr>
        <w:pStyle w:val="NoSpacing"/>
        <w:rPr>
          <w:b/>
          <w:u w:val="single"/>
        </w:rPr>
      </w:pPr>
    </w:p>
    <w:p w14:paraId="2B7D1C11" w14:textId="77777777" w:rsidR="00E50810" w:rsidRDefault="00E50810" w:rsidP="00CE4111">
      <w:pPr>
        <w:pStyle w:val="NoSpacing"/>
        <w:rPr>
          <w:b/>
          <w:u w:val="single"/>
        </w:rPr>
      </w:pPr>
    </w:p>
    <w:p w14:paraId="1E5784A5" w14:textId="77777777" w:rsidR="00E50810" w:rsidRDefault="00E50810" w:rsidP="00CE4111">
      <w:pPr>
        <w:pStyle w:val="NoSpacing"/>
        <w:rPr>
          <w:b/>
          <w:u w:val="single"/>
        </w:rPr>
      </w:pPr>
    </w:p>
    <w:p w14:paraId="01421FBE" w14:textId="1E888349" w:rsidR="00CE4111" w:rsidRDefault="00C60A3D" w:rsidP="00CE4111">
      <w:pPr>
        <w:pStyle w:val="NoSpacing"/>
      </w:pPr>
      <w:r>
        <w:rPr>
          <w:b/>
          <w:u w:val="single"/>
        </w:rPr>
        <w:lastRenderedPageBreak/>
        <w:t xml:space="preserve">EQUIPMENT </w:t>
      </w:r>
      <w:r w:rsidRPr="00ED68F7">
        <w:rPr>
          <w:b/>
          <w:u w:val="single"/>
        </w:rPr>
        <w:t>TEAM</w:t>
      </w:r>
      <w:r w:rsidR="00CE4111" w:rsidRPr="00ED68F7">
        <w:rPr>
          <w:b/>
          <w:u w:val="single"/>
        </w:rPr>
        <w:t>:</w:t>
      </w:r>
      <w:r w:rsidR="00CE4111">
        <w:t xml:space="preserve"> </w:t>
      </w:r>
      <w:r w:rsidR="00CE4111" w:rsidRPr="008F256B">
        <w:rPr>
          <w:b/>
          <w:sz w:val="22"/>
        </w:rPr>
        <w:t xml:space="preserve">LOCATED </w:t>
      </w:r>
      <w:r w:rsidR="00CE4111">
        <w:rPr>
          <w:b/>
          <w:sz w:val="22"/>
        </w:rPr>
        <w:t>I</w:t>
      </w:r>
      <w:r w:rsidR="00CE4111" w:rsidRPr="008F256B">
        <w:rPr>
          <w:b/>
          <w:sz w:val="22"/>
        </w:rPr>
        <w:t xml:space="preserve">N THE </w:t>
      </w:r>
      <w:r w:rsidR="00E50810">
        <w:rPr>
          <w:b/>
          <w:sz w:val="22"/>
        </w:rPr>
        <w:t>BASEMENT HALLWAY OF THE COUNTY COURTHOUSE</w:t>
      </w:r>
    </w:p>
    <w:p w14:paraId="60C86888" w14:textId="77777777" w:rsidR="00C60A3D" w:rsidRDefault="00C60A3D" w:rsidP="00ED68F7">
      <w:pPr>
        <w:pStyle w:val="NoSpacing"/>
        <w:rPr>
          <w:b/>
          <w:u w:val="single"/>
        </w:rPr>
      </w:pPr>
    </w:p>
    <w:p w14:paraId="035F1633" w14:textId="5BD450FA" w:rsidR="00C60A3D" w:rsidRDefault="00C60A3D" w:rsidP="00ED68F7">
      <w:pPr>
        <w:pStyle w:val="NoSpacing"/>
      </w:pPr>
      <w:r>
        <w:t xml:space="preserve">Responsible for assisting Judges with </w:t>
      </w:r>
      <w:r w:rsidR="00917C1D">
        <w:t xml:space="preserve">the </w:t>
      </w:r>
      <w:r>
        <w:t xml:space="preserve">unloading of Election supplies and ensuring that distributed Election supplies are accounted for based </w:t>
      </w:r>
      <w:r w:rsidR="00FA1B61">
        <w:t>off</w:t>
      </w:r>
      <w:r w:rsidR="00917C1D">
        <w:t xml:space="preserve"> the </w:t>
      </w:r>
      <w:r>
        <w:t>list from</w:t>
      </w:r>
      <w:r w:rsidR="00E50810">
        <w:t xml:space="preserve"> the County Clerk</w:t>
      </w:r>
      <w:r>
        <w:t xml:space="preserve">. </w:t>
      </w:r>
    </w:p>
    <w:p w14:paraId="71E35F5E" w14:textId="77777777" w:rsidR="00C60A3D" w:rsidRDefault="00C60A3D" w:rsidP="00ED68F7">
      <w:pPr>
        <w:pStyle w:val="NoSpacing"/>
      </w:pPr>
    </w:p>
    <w:p w14:paraId="15F77F88" w14:textId="17C2CF4D" w:rsidR="00ED68F7" w:rsidRDefault="00ED68F7" w:rsidP="00ED68F7">
      <w:pPr>
        <w:pStyle w:val="NoSpacing"/>
      </w:pPr>
      <w:r w:rsidRPr="00ED68F7">
        <w:rPr>
          <w:b/>
          <w:u w:val="single"/>
        </w:rPr>
        <w:t>RECEIVING TEAM:</w:t>
      </w:r>
      <w:r>
        <w:t xml:space="preserve"> </w:t>
      </w:r>
      <w:r w:rsidRPr="008F256B">
        <w:rPr>
          <w:b/>
          <w:sz w:val="22"/>
        </w:rPr>
        <w:t xml:space="preserve">LOCATED </w:t>
      </w:r>
      <w:r w:rsidR="00895F79">
        <w:rPr>
          <w:b/>
          <w:sz w:val="22"/>
        </w:rPr>
        <w:t>I</w:t>
      </w:r>
      <w:r w:rsidRPr="008F256B">
        <w:rPr>
          <w:b/>
          <w:sz w:val="22"/>
        </w:rPr>
        <w:t xml:space="preserve">N </w:t>
      </w:r>
      <w:r w:rsidR="007D391F" w:rsidRPr="008F256B">
        <w:rPr>
          <w:b/>
          <w:sz w:val="22"/>
        </w:rPr>
        <w:t xml:space="preserve">THE </w:t>
      </w:r>
      <w:r w:rsidR="00E50810">
        <w:rPr>
          <w:b/>
          <w:sz w:val="22"/>
        </w:rPr>
        <w:t>BASEMENT HALLWAY OF THE COUNTY COURTHOUSE</w:t>
      </w:r>
    </w:p>
    <w:p w14:paraId="52E44B70" w14:textId="77777777" w:rsidR="00ED68F7" w:rsidRDefault="00ED68F7" w:rsidP="00ED68F7">
      <w:pPr>
        <w:pStyle w:val="NoSpacing"/>
      </w:pPr>
    </w:p>
    <w:p w14:paraId="1B2EE906" w14:textId="3F9331CE" w:rsidR="008F256B" w:rsidRDefault="00ED68F7" w:rsidP="00ED68F7">
      <w:pPr>
        <w:pStyle w:val="NoSpacing"/>
      </w:pPr>
      <w:r>
        <w:t xml:space="preserve">Responsible for receiving </w:t>
      </w:r>
      <w:r w:rsidR="00C60A3D">
        <w:t xml:space="preserve">and </w:t>
      </w:r>
      <w:r w:rsidR="00972BF0">
        <w:t>confirmation of</w:t>
      </w:r>
      <w:r w:rsidR="00C60A3D">
        <w:t xml:space="preserve"> </w:t>
      </w:r>
      <w:r>
        <w:t>serial numbers o</w:t>
      </w:r>
      <w:r w:rsidR="00C60A3D">
        <w:t>n</w:t>
      </w:r>
      <w:r>
        <w:t xml:space="preserve"> the ballot</w:t>
      </w:r>
      <w:r w:rsidR="008F256B">
        <w:t xml:space="preserve"> b</w:t>
      </w:r>
      <w:r w:rsidR="00E50810">
        <w:t>ags and precinct scanners</w:t>
      </w:r>
      <w:r w:rsidR="00C60A3D">
        <w:t>.  A list of seals used to seal the ballot boxes</w:t>
      </w:r>
      <w:r w:rsidR="008F256B">
        <w:t xml:space="preserve"> before </w:t>
      </w:r>
      <w:r w:rsidR="00C60A3D">
        <w:t>Election Day</w:t>
      </w:r>
      <w:r w:rsidR="008F256B">
        <w:t xml:space="preserve"> and </w:t>
      </w:r>
      <w:r>
        <w:t xml:space="preserve">a list of serial numbers of seals given to the </w:t>
      </w:r>
      <w:r w:rsidR="00C60A3D">
        <w:t>Election Day</w:t>
      </w:r>
      <w:r>
        <w:t xml:space="preserve"> judge to use to seal the slot of the box on ele</w:t>
      </w:r>
      <w:r w:rsidR="008F256B">
        <w:t>c</w:t>
      </w:r>
      <w:r>
        <w:t>tion night must be prepared and given to the team by the general custodian (</w:t>
      </w:r>
      <w:r w:rsidR="00E50810">
        <w:t>County Clerk</w:t>
      </w:r>
      <w:r>
        <w:t>).</w:t>
      </w:r>
      <w:r w:rsidR="008F256B">
        <w:t xml:space="preserve">  When the team receives the b</w:t>
      </w:r>
      <w:r w:rsidR="00E50810">
        <w:t>ag and precinct scanner</w:t>
      </w:r>
      <w:r>
        <w:t xml:space="preserve">, </w:t>
      </w:r>
      <w:r w:rsidR="00DF1895">
        <w:t>they will verify the</w:t>
      </w:r>
      <w:r>
        <w:t xml:space="preserve"> se</w:t>
      </w:r>
      <w:r w:rsidR="00DF1895">
        <w:t xml:space="preserve">al </w:t>
      </w:r>
      <w:r>
        <w:t>number used to secure the b</w:t>
      </w:r>
      <w:r w:rsidR="00E50810">
        <w:t>ag</w:t>
      </w:r>
      <w:r>
        <w:t xml:space="preserve"> at the close of the polls </w:t>
      </w:r>
      <w:r w:rsidR="00DF1895">
        <w:t>is</w:t>
      </w:r>
      <w:r>
        <w:t xml:space="preserve"> the same as the serial number on the list.</w:t>
      </w:r>
      <w:r w:rsidR="008F256B">
        <w:t xml:space="preserve">  If there is a discrepancy in the se</w:t>
      </w:r>
      <w:r w:rsidR="00DF1895">
        <w:t>al</w:t>
      </w:r>
      <w:r w:rsidR="008F256B">
        <w:t xml:space="preserve"> number, a notation of this is made.  The team </w:t>
      </w:r>
      <w:r w:rsidR="008C20BB">
        <w:t xml:space="preserve">will then unlock and remove the </w:t>
      </w:r>
      <w:proofErr w:type="spellStart"/>
      <w:r w:rsidR="008C20BB">
        <w:t>vDrive</w:t>
      </w:r>
      <w:proofErr w:type="spellEnd"/>
      <w:r w:rsidR="008C20BB">
        <w:t xml:space="preserve"> and printed tape with ballot totals from the precinct scanner</w:t>
      </w:r>
      <w:r w:rsidR="00DF1895">
        <w:t xml:space="preserve"> and hand them over to the tabulation supervisor</w:t>
      </w:r>
      <w:r w:rsidR="00FA1B61">
        <w:t xml:space="preserve">.  The tabulation supervisor will have the tabulation computer/station located in the basement hallway of the county courthouse to publicly install and tabulate each </w:t>
      </w:r>
      <w:proofErr w:type="spellStart"/>
      <w:r w:rsidR="00FA1B61">
        <w:t>vDrive</w:t>
      </w:r>
      <w:proofErr w:type="spellEnd"/>
      <w:r w:rsidR="00FA1B61">
        <w:t xml:space="preserve"> as well as compare the total number of ballots tabulated to the total number of ballots on the tape.</w:t>
      </w:r>
      <w:r w:rsidR="008C20BB">
        <w:t xml:space="preserve"> </w:t>
      </w:r>
      <w:r w:rsidR="00DF1895">
        <w:t xml:space="preserve">The receiving team </w:t>
      </w:r>
      <w:r w:rsidR="00EB6EEC">
        <w:t xml:space="preserve">will confirm that all other forms are </w:t>
      </w:r>
      <w:r w:rsidR="00DF1F04">
        <w:t>filled out completely b</w:t>
      </w:r>
      <w:r w:rsidR="00EB6EEC">
        <w:t>y</w:t>
      </w:r>
      <w:r w:rsidR="00DF1F04">
        <w:t xml:space="preserve"> the Election Day </w:t>
      </w:r>
      <w:r w:rsidR="00EB6EEC">
        <w:t>J</w:t>
      </w:r>
      <w:r w:rsidR="00DF1F04">
        <w:t xml:space="preserve">udge </w:t>
      </w:r>
      <w:r w:rsidR="00EB6EEC">
        <w:t>and fill out the check</w:t>
      </w:r>
      <w:r w:rsidR="00FA1B61">
        <w:t>list</w:t>
      </w:r>
      <w:r w:rsidR="00EB6EEC">
        <w:t xml:space="preserve"> sheet</w:t>
      </w:r>
      <w:r w:rsidR="00FA1B61">
        <w:t>.</w:t>
      </w:r>
      <w:r w:rsidR="008F256B">
        <w:t xml:space="preserve"> </w:t>
      </w:r>
    </w:p>
    <w:p w14:paraId="71AE3CC8" w14:textId="77777777" w:rsidR="00EB6EEC" w:rsidRDefault="00EB6EEC" w:rsidP="00ED68F7">
      <w:pPr>
        <w:pStyle w:val="NoSpacing"/>
      </w:pPr>
    </w:p>
    <w:p w14:paraId="501DDAFE" w14:textId="77777777" w:rsidR="00DF1895" w:rsidRDefault="006C4211" w:rsidP="00DF1895">
      <w:pPr>
        <w:pStyle w:val="NoSpacing"/>
      </w:pPr>
      <w:r w:rsidRPr="00834937">
        <w:rPr>
          <w:b/>
          <w:u w:val="single"/>
        </w:rPr>
        <w:t>TABULATION TEAM:</w:t>
      </w:r>
      <w:r>
        <w:t xml:space="preserve"> </w:t>
      </w:r>
      <w:r w:rsidR="00DF1895" w:rsidRPr="008F256B">
        <w:rPr>
          <w:b/>
          <w:sz w:val="22"/>
        </w:rPr>
        <w:t xml:space="preserve">LOCATED </w:t>
      </w:r>
      <w:r w:rsidR="00DF1895">
        <w:rPr>
          <w:b/>
          <w:sz w:val="22"/>
        </w:rPr>
        <w:t>I</w:t>
      </w:r>
      <w:r w:rsidR="00DF1895" w:rsidRPr="008F256B">
        <w:rPr>
          <w:b/>
          <w:sz w:val="22"/>
        </w:rPr>
        <w:t xml:space="preserve">N THE </w:t>
      </w:r>
      <w:r w:rsidR="00DF1895">
        <w:rPr>
          <w:b/>
          <w:sz w:val="22"/>
        </w:rPr>
        <w:t>BASEMENT HALLWAY OF THE COUNTY COURTHOUSE</w:t>
      </w:r>
    </w:p>
    <w:p w14:paraId="70BF4C50" w14:textId="77777777" w:rsidR="006C4211" w:rsidRDefault="006C4211" w:rsidP="006C4211">
      <w:pPr>
        <w:pStyle w:val="NoSpacing"/>
      </w:pPr>
    </w:p>
    <w:p w14:paraId="75DF893A" w14:textId="599088C4" w:rsidR="000F62A5" w:rsidRDefault="006C4211" w:rsidP="006C4211">
      <w:pPr>
        <w:pStyle w:val="NoSpacing"/>
      </w:pPr>
      <w:r>
        <w:t xml:space="preserve">Responsible for running the required L&amp;A Test, </w:t>
      </w:r>
      <w:r w:rsidR="0026741E">
        <w:t xml:space="preserve">importing </w:t>
      </w:r>
      <w:proofErr w:type="spellStart"/>
      <w:r w:rsidR="0026741E">
        <w:t>vDrives</w:t>
      </w:r>
      <w:proofErr w:type="spellEnd"/>
      <w:r w:rsidR="0026741E">
        <w:t xml:space="preserve">, </w:t>
      </w:r>
      <w:r>
        <w:t xml:space="preserve">counting the </w:t>
      </w:r>
      <w:r w:rsidR="0026741E">
        <w:t xml:space="preserve">emergency </w:t>
      </w:r>
      <w:r>
        <w:t>ballots, running all reports as set out in the election day procedures</w:t>
      </w:r>
      <w:r w:rsidR="0026741E">
        <w:t>.</w:t>
      </w:r>
    </w:p>
    <w:p w14:paraId="1BA07321" w14:textId="77777777" w:rsidR="006C4211" w:rsidRDefault="006C4211" w:rsidP="006C4211">
      <w:pPr>
        <w:pStyle w:val="NoSpacing"/>
        <w:rPr>
          <w:b/>
          <w:u w:val="single"/>
        </w:rPr>
      </w:pPr>
    </w:p>
    <w:p w14:paraId="02D2984D" w14:textId="0D94CA07" w:rsidR="00834937" w:rsidRDefault="00834937" w:rsidP="00834937">
      <w:pPr>
        <w:pStyle w:val="NoSpacing"/>
      </w:pPr>
      <w:r w:rsidRPr="00834937">
        <w:rPr>
          <w:b/>
          <w:u w:val="single"/>
        </w:rPr>
        <w:t>RESOLUTION TEAM:</w:t>
      </w:r>
      <w:r>
        <w:t xml:space="preserve"> </w:t>
      </w:r>
      <w:r w:rsidR="0026741E" w:rsidRPr="008F256B">
        <w:rPr>
          <w:b/>
          <w:sz w:val="22"/>
        </w:rPr>
        <w:t xml:space="preserve">LOCATED </w:t>
      </w:r>
      <w:r w:rsidR="0026741E">
        <w:rPr>
          <w:b/>
          <w:sz w:val="22"/>
        </w:rPr>
        <w:t>I</w:t>
      </w:r>
      <w:r w:rsidR="0026741E" w:rsidRPr="008F256B">
        <w:rPr>
          <w:b/>
          <w:sz w:val="22"/>
        </w:rPr>
        <w:t xml:space="preserve">N THE </w:t>
      </w:r>
      <w:r w:rsidR="0026741E">
        <w:rPr>
          <w:b/>
          <w:sz w:val="22"/>
        </w:rPr>
        <w:t>BASEMENT HALLWAY OF THE COUNTY COURTHOUSE</w:t>
      </w:r>
    </w:p>
    <w:p w14:paraId="64297C57" w14:textId="77777777" w:rsidR="000F62A5" w:rsidRDefault="000F62A5" w:rsidP="008F256B">
      <w:pPr>
        <w:pStyle w:val="NoSpacing"/>
      </w:pPr>
    </w:p>
    <w:p w14:paraId="4D59AE0B" w14:textId="02487D7A" w:rsidR="000F62A5" w:rsidRDefault="00834937" w:rsidP="00150342">
      <w:pPr>
        <w:pStyle w:val="NoSpacing"/>
      </w:pPr>
      <w:r>
        <w:t xml:space="preserve">Responsible for </w:t>
      </w:r>
      <w:r w:rsidR="0026741E">
        <w:t xml:space="preserve">determining </w:t>
      </w:r>
      <w:r>
        <w:t>the Voter’s intent</w:t>
      </w:r>
      <w:r w:rsidR="0026741E">
        <w:t xml:space="preserve">.  Any ballot that is flagged as needing resolution will be displayed on the tabulation computer.  Once the voter’s intent has been determined by the board, the </w:t>
      </w:r>
      <w:r w:rsidR="00150342">
        <w:t>item will be accepted or rejected. The Resolution Team is also r</w:t>
      </w:r>
      <w:r w:rsidR="000F62A5">
        <w:t xml:space="preserve">esponsible for </w:t>
      </w:r>
      <w:r w:rsidR="00150342">
        <w:t xml:space="preserve">duplicating FPCA </w:t>
      </w:r>
      <w:r w:rsidR="000F62A5">
        <w:t xml:space="preserve">ballots </w:t>
      </w:r>
      <w:r w:rsidR="00150342">
        <w:t xml:space="preserve">that were </w:t>
      </w:r>
      <w:r w:rsidR="00CC0C7F">
        <w:t xml:space="preserve">sent </w:t>
      </w:r>
      <w:r w:rsidR="000F62A5">
        <w:t>electronica</w:t>
      </w:r>
      <w:r w:rsidR="00535E7E">
        <w:t>l</w:t>
      </w:r>
      <w:r w:rsidR="000F62A5">
        <w:t>l</w:t>
      </w:r>
      <w:r w:rsidR="00CC0C7F">
        <w:t>y</w:t>
      </w:r>
      <w:r w:rsidR="00150342">
        <w:t xml:space="preserve"> to be processed on the tabulation scanner located in the Elections Office, which is an extension of the County Clerk’s Office, in the basement of the County Courthouse.  Once the scanning of the ballots has been completed, the </w:t>
      </w:r>
      <w:proofErr w:type="spellStart"/>
      <w:r w:rsidR="00150342">
        <w:t>vDrive</w:t>
      </w:r>
      <w:proofErr w:type="spellEnd"/>
      <w:r w:rsidR="00150342">
        <w:t xml:space="preserve"> will then be imported into the tabulation computer.</w:t>
      </w:r>
    </w:p>
    <w:p w14:paraId="22BEE251" w14:textId="77777777" w:rsidR="00150342" w:rsidRDefault="00150342" w:rsidP="00150342">
      <w:pPr>
        <w:pStyle w:val="NoSpacing"/>
        <w:rPr>
          <w:b/>
          <w:sz w:val="40"/>
          <w:szCs w:val="40"/>
        </w:rPr>
      </w:pPr>
    </w:p>
    <w:p w14:paraId="0476AEA5" w14:textId="77777777" w:rsidR="00834937" w:rsidRPr="00834937" w:rsidRDefault="00834937" w:rsidP="00834937">
      <w:pPr>
        <w:pStyle w:val="NoSpacing"/>
        <w:jc w:val="center"/>
        <w:rPr>
          <w:b/>
          <w:sz w:val="40"/>
          <w:szCs w:val="40"/>
        </w:rPr>
      </w:pPr>
      <w:r w:rsidRPr="00834937">
        <w:rPr>
          <w:b/>
          <w:sz w:val="40"/>
          <w:szCs w:val="40"/>
        </w:rPr>
        <w:lastRenderedPageBreak/>
        <w:t>Final Report</w:t>
      </w:r>
    </w:p>
    <w:p w14:paraId="5816B0D4" w14:textId="77777777" w:rsidR="00834937" w:rsidRPr="00834937" w:rsidRDefault="00834937" w:rsidP="008F256B">
      <w:pPr>
        <w:pStyle w:val="NoSpacing"/>
        <w:rPr>
          <w:b/>
        </w:rPr>
      </w:pPr>
    </w:p>
    <w:p w14:paraId="798A9A64" w14:textId="5C34D86C" w:rsidR="00834937" w:rsidRDefault="00834937" w:rsidP="00834937">
      <w:pPr>
        <w:pStyle w:val="NoSpacing"/>
      </w:pPr>
      <w:r w:rsidRPr="00A953DC">
        <w:rPr>
          <w:b/>
          <w:u w:val="single"/>
        </w:rPr>
        <w:t>Telephone &amp; Report Team:</w:t>
      </w:r>
      <w:r>
        <w:rPr>
          <w:b/>
        </w:rPr>
        <w:t xml:space="preserve"> </w:t>
      </w:r>
      <w:r w:rsidRPr="008F256B">
        <w:rPr>
          <w:b/>
          <w:sz w:val="22"/>
        </w:rPr>
        <w:t xml:space="preserve">LOCATED ON THE </w:t>
      </w:r>
      <w:r w:rsidR="0026741E">
        <w:rPr>
          <w:b/>
          <w:sz w:val="22"/>
        </w:rPr>
        <w:t>2</w:t>
      </w:r>
      <w:r w:rsidR="0026741E" w:rsidRPr="0026741E">
        <w:rPr>
          <w:b/>
          <w:sz w:val="22"/>
          <w:vertAlign w:val="superscript"/>
        </w:rPr>
        <w:t>nd</w:t>
      </w:r>
      <w:r w:rsidR="0026741E">
        <w:rPr>
          <w:b/>
          <w:sz w:val="22"/>
        </w:rPr>
        <w:t xml:space="preserve"> </w:t>
      </w:r>
      <w:r w:rsidRPr="008F256B">
        <w:rPr>
          <w:b/>
          <w:sz w:val="22"/>
        </w:rPr>
        <w:t xml:space="preserve">FLOOR OF THE COUNTY </w:t>
      </w:r>
      <w:r w:rsidR="0026741E">
        <w:rPr>
          <w:b/>
          <w:sz w:val="22"/>
        </w:rPr>
        <w:t>COURTHOUSE IN THE COUNTY CLERK’S OFFICE</w:t>
      </w:r>
      <w:r w:rsidR="00466C85">
        <w:rPr>
          <w:b/>
          <w:sz w:val="22"/>
        </w:rPr>
        <w:t xml:space="preserve"> </w:t>
      </w:r>
    </w:p>
    <w:p w14:paraId="5551E550" w14:textId="77777777" w:rsidR="00A953DC" w:rsidRDefault="00A953DC" w:rsidP="008F256B">
      <w:pPr>
        <w:pStyle w:val="NoSpacing"/>
        <w:rPr>
          <w:b/>
        </w:rPr>
      </w:pPr>
    </w:p>
    <w:p w14:paraId="41D718FC" w14:textId="3E1C7A70" w:rsidR="00834937" w:rsidRPr="00834937" w:rsidRDefault="000F62A5" w:rsidP="008F256B">
      <w:pPr>
        <w:pStyle w:val="NoSpacing"/>
        <w:rPr>
          <w:b/>
        </w:rPr>
      </w:pPr>
      <w:r>
        <w:rPr>
          <w:b/>
        </w:rPr>
        <w:t>Following election night after 7:00 pm early voting totals may be released when Tabulating Supervisor, Manager</w:t>
      </w:r>
      <w:r w:rsidR="00535E7E">
        <w:rPr>
          <w:b/>
        </w:rPr>
        <w:t>,</w:t>
      </w:r>
      <w:r>
        <w:rPr>
          <w:b/>
        </w:rPr>
        <w:t xml:space="preserve"> and Presiding Judge </w:t>
      </w:r>
      <w:r w:rsidR="00AC6995">
        <w:rPr>
          <w:b/>
        </w:rPr>
        <w:t>verify</w:t>
      </w:r>
      <w:r>
        <w:rPr>
          <w:b/>
        </w:rPr>
        <w:t xml:space="preserve"> the results.  Then after all ballots are counted for a precinct the combined totals may be released after being verified.  Responsible for answering </w:t>
      </w:r>
      <w:r w:rsidR="00535E7E">
        <w:rPr>
          <w:b/>
        </w:rPr>
        <w:t xml:space="preserve">the </w:t>
      </w:r>
      <w:r>
        <w:rPr>
          <w:b/>
        </w:rPr>
        <w:t xml:space="preserve">telephone and getting results to </w:t>
      </w:r>
      <w:r w:rsidR="00AC5DDC">
        <w:rPr>
          <w:b/>
        </w:rPr>
        <w:t>T</w:t>
      </w:r>
      <w:r>
        <w:rPr>
          <w:b/>
        </w:rPr>
        <w:t xml:space="preserve">he </w:t>
      </w:r>
      <w:r w:rsidR="00AC5DDC">
        <w:rPr>
          <w:b/>
        </w:rPr>
        <w:t>S</w:t>
      </w:r>
      <w:r>
        <w:rPr>
          <w:b/>
        </w:rPr>
        <w:t xml:space="preserve">ecretary of </w:t>
      </w:r>
      <w:r w:rsidR="00AC5DDC">
        <w:rPr>
          <w:b/>
        </w:rPr>
        <w:t>S</w:t>
      </w:r>
      <w:r>
        <w:rPr>
          <w:b/>
        </w:rPr>
        <w:t>tate, media</w:t>
      </w:r>
      <w:r w:rsidR="00535E7E">
        <w:rPr>
          <w:b/>
        </w:rPr>
        <w:t>,</w:t>
      </w:r>
      <w:r>
        <w:rPr>
          <w:b/>
        </w:rPr>
        <w:t xml:space="preserve"> and candidates.</w:t>
      </w:r>
    </w:p>
    <w:sectPr w:rsidR="00834937" w:rsidRPr="00834937" w:rsidSect="00FE2A3B">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356B0"/>
    <w:multiLevelType w:val="hybridMultilevel"/>
    <w:tmpl w:val="B1FC8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1099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Njc0MzQ1MDIytDBW0lEKTi0uzszPAykwqwUAO86uWCwAAAA="/>
  </w:docVars>
  <w:rsids>
    <w:rsidRoot w:val="00ED68F7"/>
    <w:rsid w:val="000F62A5"/>
    <w:rsid w:val="00150342"/>
    <w:rsid w:val="001E45B0"/>
    <w:rsid w:val="0026741E"/>
    <w:rsid w:val="0033779B"/>
    <w:rsid w:val="00466C85"/>
    <w:rsid w:val="004D0129"/>
    <w:rsid w:val="00535E7E"/>
    <w:rsid w:val="0058094B"/>
    <w:rsid w:val="0059161C"/>
    <w:rsid w:val="005E6D55"/>
    <w:rsid w:val="006C4211"/>
    <w:rsid w:val="00776039"/>
    <w:rsid w:val="007D391F"/>
    <w:rsid w:val="00834937"/>
    <w:rsid w:val="00895F79"/>
    <w:rsid w:val="008C20BB"/>
    <w:rsid w:val="008F256B"/>
    <w:rsid w:val="00917C1D"/>
    <w:rsid w:val="00972BF0"/>
    <w:rsid w:val="009F1AEA"/>
    <w:rsid w:val="00A93D67"/>
    <w:rsid w:val="00A953DC"/>
    <w:rsid w:val="00AC5DDC"/>
    <w:rsid w:val="00AC6995"/>
    <w:rsid w:val="00BB754C"/>
    <w:rsid w:val="00BE721B"/>
    <w:rsid w:val="00C60A3D"/>
    <w:rsid w:val="00C970EC"/>
    <w:rsid w:val="00CC0C7F"/>
    <w:rsid w:val="00CE4111"/>
    <w:rsid w:val="00D92D4C"/>
    <w:rsid w:val="00DF1895"/>
    <w:rsid w:val="00DF1F04"/>
    <w:rsid w:val="00E50810"/>
    <w:rsid w:val="00EB6EEC"/>
    <w:rsid w:val="00ED68F7"/>
    <w:rsid w:val="00FA1B61"/>
    <w:rsid w:val="00FE2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E9B50"/>
  <w15:docId w15:val="{A827AE35-3745-4ED3-9E54-12BD18436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Rounded MT Bold" w:eastAsiaTheme="minorHAnsi" w:hAnsi="Arial Rounded MT Bold"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68F7"/>
    <w:pPr>
      <w:spacing w:after="0" w:line="240" w:lineRule="auto"/>
    </w:pPr>
    <w:rPr>
      <w:rFonts w:asciiTheme="minorHAnsi" w:hAnsiTheme="minorHAnsi"/>
    </w:rPr>
  </w:style>
  <w:style w:type="paragraph" w:styleId="BalloonText">
    <w:name w:val="Balloon Text"/>
    <w:basedOn w:val="Normal"/>
    <w:link w:val="BalloonTextChar"/>
    <w:uiPriority w:val="99"/>
    <w:semiHidden/>
    <w:unhideWhenUsed/>
    <w:rsid w:val="007760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03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ritz</dc:creator>
  <cp:lastModifiedBy>Shannon Maddox</cp:lastModifiedBy>
  <cp:revision>6</cp:revision>
  <cp:lastPrinted>2022-02-25T15:07:00Z</cp:lastPrinted>
  <dcterms:created xsi:type="dcterms:W3CDTF">2023-03-22T17:21:00Z</dcterms:created>
  <dcterms:modified xsi:type="dcterms:W3CDTF">2024-02-02T19:49:00Z</dcterms:modified>
</cp:coreProperties>
</file>